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0DBBD" w14:textId="0CD349D9" w:rsidR="001100D1" w:rsidRPr="005F7ADB" w:rsidRDefault="001100D1" w:rsidP="30EDB83B">
      <w:pPr>
        <w:rPr>
          <w:rFonts w:ascii="Arial" w:hAnsi="Arial" w:cs="Arial"/>
          <w:sz w:val="28"/>
          <w:szCs w:val="28"/>
        </w:rPr>
      </w:pPr>
      <w:r w:rsidRPr="30EDB83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Pr="30EDB83B">
        <w:rPr>
          <w:rFonts w:ascii="Arial" w:hAnsi="Arial" w:cs="Arial"/>
          <w:sz w:val="28"/>
          <w:szCs w:val="28"/>
        </w:rPr>
        <w:t xml:space="preserve">Resources </w:t>
      </w:r>
      <w:r w:rsidR="4DBB0A7E" w:rsidRPr="30EDB83B">
        <w:rPr>
          <w:rFonts w:ascii="Arial" w:hAnsi="Arial" w:cs="Arial"/>
          <w:sz w:val="28"/>
          <w:szCs w:val="28"/>
        </w:rPr>
        <w:t>you can use</w:t>
      </w:r>
    </w:p>
    <w:p w14:paraId="468ACF48" w14:textId="77777777" w:rsidR="001100D1" w:rsidRPr="005F7ADB" w:rsidRDefault="001100D1" w:rsidP="001100D1">
      <w:pPr>
        <w:rPr>
          <w:rFonts w:ascii="Arial" w:hAnsi="Arial" w:cs="Arial"/>
          <w:bCs/>
          <w:sz w:val="28"/>
          <w:szCs w:val="28"/>
        </w:rPr>
      </w:pPr>
    </w:p>
    <w:p w14:paraId="563ECD1B" w14:textId="69E76606" w:rsidR="001100D1" w:rsidRPr="005F7ADB" w:rsidRDefault="78C090CD" w:rsidP="30EDB83B">
      <w:pPr>
        <w:jc w:val="center"/>
        <w:rPr>
          <w:rFonts w:ascii="Arial" w:hAnsi="Arial" w:cs="Arial"/>
          <w:sz w:val="36"/>
          <w:szCs w:val="36"/>
        </w:rPr>
      </w:pPr>
      <w:r w:rsidRPr="30EDB83B">
        <w:rPr>
          <w:rFonts w:ascii="Arial" w:hAnsi="Arial" w:cs="Arial"/>
          <w:sz w:val="36"/>
          <w:szCs w:val="36"/>
        </w:rPr>
        <w:t xml:space="preserve">Sample </w:t>
      </w:r>
      <w:r w:rsidR="001100D1" w:rsidRPr="30EDB83B">
        <w:rPr>
          <w:rFonts w:ascii="Arial" w:hAnsi="Arial" w:cs="Arial"/>
          <w:sz w:val="36"/>
          <w:szCs w:val="36"/>
        </w:rPr>
        <w:t xml:space="preserve">Email Appeal </w:t>
      </w:r>
      <w:r w:rsidR="095E1532" w:rsidRPr="30EDB83B">
        <w:rPr>
          <w:rFonts w:ascii="Arial" w:hAnsi="Arial" w:cs="Arial"/>
          <w:sz w:val="36"/>
          <w:szCs w:val="36"/>
        </w:rPr>
        <w:t>#1</w:t>
      </w:r>
    </w:p>
    <w:p w14:paraId="424F5761" w14:textId="77777777" w:rsidR="001100D1" w:rsidRPr="005F7ADB" w:rsidRDefault="001100D1" w:rsidP="001100D1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8D80485" w14:textId="77777777" w:rsidR="001100D1" w:rsidRPr="005F7ADB" w:rsidRDefault="001100D1" w:rsidP="001100D1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2E93612D" w14:textId="01DC321B" w:rsidR="001100D1" w:rsidRPr="005F7ADB" w:rsidRDefault="001100D1" w:rsidP="30EDB83B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30EDB83B">
        <w:rPr>
          <w:rFonts w:ascii="Arial" w:hAnsi="Arial" w:cs="Arial"/>
          <w:i/>
          <w:iCs/>
          <w:sz w:val="28"/>
          <w:szCs w:val="28"/>
        </w:rPr>
        <w:t>This is a</w:t>
      </w:r>
      <w:r w:rsidRPr="30EDB83B">
        <w:rPr>
          <w:rFonts w:ascii="Arial" w:hAnsi="Arial" w:cs="Arial"/>
          <w:b/>
          <w:bCs/>
          <w:i/>
          <w:iCs/>
          <w:sz w:val="28"/>
          <w:szCs w:val="28"/>
        </w:rPr>
        <w:t xml:space="preserve"> sample email </w:t>
      </w:r>
      <w:r w:rsidRPr="30EDB83B">
        <w:rPr>
          <w:rFonts w:ascii="Arial" w:hAnsi="Arial" w:cs="Arial"/>
          <w:i/>
          <w:iCs/>
          <w:sz w:val="28"/>
          <w:szCs w:val="28"/>
        </w:rPr>
        <w:t xml:space="preserve">you could send to supporters </w:t>
      </w:r>
      <w:r w:rsidR="360E79EC" w:rsidRPr="30EDB83B">
        <w:rPr>
          <w:rFonts w:ascii="Arial" w:hAnsi="Arial" w:cs="Arial"/>
          <w:i/>
          <w:iCs/>
          <w:sz w:val="28"/>
          <w:szCs w:val="28"/>
        </w:rPr>
        <w:t xml:space="preserve">(who are not current parents of campers) to </w:t>
      </w:r>
      <w:r w:rsidRPr="30EDB83B">
        <w:rPr>
          <w:rFonts w:ascii="Arial" w:hAnsi="Arial" w:cs="Arial"/>
          <w:i/>
          <w:iCs/>
          <w:sz w:val="28"/>
          <w:szCs w:val="28"/>
        </w:rPr>
        <w:t>encourag</w:t>
      </w:r>
      <w:r w:rsidR="1A72CA90" w:rsidRPr="30EDB83B">
        <w:rPr>
          <w:rFonts w:ascii="Arial" w:hAnsi="Arial" w:cs="Arial"/>
          <w:i/>
          <w:iCs/>
          <w:sz w:val="28"/>
          <w:szCs w:val="28"/>
        </w:rPr>
        <w:t>e</w:t>
      </w:r>
      <w:r w:rsidRPr="30EDB83B">
        <w:rPr>
          <w:rFonts w:ascii="Arial" w:hAnsi="Arial" w:cs="Arial"/>
          <w:i/>
          <w:iCs/>
          <w:sz w:val="28"/>
          <w:szCs w:val="28"/>
        </w:rPr>
        <w:t xml:space="preserve"> them to donate to camp and have </w:t>
      </w:r>
      <w:r w:rsidR="658F03CC" w:rsidRPr="30EDB83B">
        <w:rPr>
          <w:rFonts w:ascii="Arial" w:hAnsi="Arial" w:cs="Arial"/>
          <w:i/>
          <w:iCs/>
          <w:sz w:val="28"/>
          <w:szCs w:val="28"/>
        </w:rPr>
        <w:t xml:space="preserve">their donation </w:t>
      </w:r>
      <w:r w:rsidRPr="30EDB83B">
        <w:rPr>
          <w:rFonts w:ascii="Arial" w:hAnsi="Arial" w:cs="Arial"/>
          <w:i/>
          <w:iCs/>
          <w:sz w:val="28"/>
          <w:szCs w:val="28"/>
        </w:rPr>
        <w:t>matched. It would be sent before you announce anything about camp this summer.</w:t>
      </w:r>
      <w:r w:rsidRPr="30EDB83B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30EDB83B">
        <w:rPr>
          <w:rFonts w:ascii="Arial" w:hAnsi="Arial" w:cs="Arial"/>
          <w:i/>
          <w:iCs/>
          <w:sz w:val="28"/>
          <w:szCs w:val="28"/>
        </w:rPr>
        <w:t xml:space="preserve">You may use this for inspiration to develop your Camp’s campaign. </w:t>
      </w:r>
    </w:p>
    <w:p w14:paraId="2FF717C4" w14:textId="77777777" w:rsidR="001100D1" w:rsidRDefault="001100D1" w:rsidP="00D150B3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1EBD33C0" w14:textId="24DF5F55" w:rsidR="0029295D" w:rsidRPr="00D150B3" w:rsidRDefault="00D150B3" w:rsidP="30EDB83B">
      <w:pPr>
        <w:jc w:val="center"/>
        <w:rPr>
          <w:sz w:val="24"/>
          <w:szCs w:val="24"/>
        </w:rPr>
      </w:pPr>
      <w:r w:rsidRPr="30EDB83B">
        <w:rPr>
          <w:sz w:val="24"/>
          <w:szCs w:val="24"/>
        </w:rPr>
        <w:t xml:space="preserve">Possible </w:t>
      </w:r>
      <w:r w:rsidR="00A15503" w:rsidRPr="30EDB83B">
        <w:rPr>
          <w:sz w:val="24"/>
          <w:szCs w:val="24"/>
        </w:rPr>
        <w:t>SUBJECT</w:t>
      </w:r>
      <w:r w:rsidRPr="30EDB83B">
        <w:rPr>
          <w:sz w:val="24"/>
          <w:szCs w:val="24"/>
        </w:rPr>
        <w:t xml:space="preserve"> Lines</w:t>
      </w:r>
      <w:r w:rsidR="00A15503" w:rsidRPr="30EDB83B">
        <w:rPr>
          <w:sz w:val="24"/>
          <w:szCs w:val="24"/>
        </w:rPr>
        <w:t xml:space="preserve">: </w:t>
      </w:r>
    </w:p>
    <w:p w14:paraId="2E572098" w14:textId="67EE3146" w:rsidR="0029295D" w:rsidRPr="00D150B3" w:rsidRDefault="0029295D">
      <w:pPr>
        <w:rPr>
          <w:sz w:val="24"/>
          <w:szCs w:val="24"/>
        </w:rPr>
      </w:pPr>
      <w:r w:rsidRPr="00D150B3">
        <w:rPr>
          <w:sz w:val="24"/>
          <w:szCs w:val="24"/>
        </w:rPr>
        <w:t xml:space="preserve">Join </w:t>
      </w:r>
      <w:r w:rsidR="00630552">
        <w:rPr>
          <w:sz w:val="24"/>
          <w:szCs w:val="24"/>
        </w:rPr>
        <w:t xml:space="preserve">NEW </w:t>
      </w:r>
      <w:r w:rsidRPr="00D150B3">
        <w:rPr>
          <w:i/>
          <w:iCs/>
          <w:sz w:val="24"/>
          <w:szCs w:val="24"/>
        </w:rPr>
        <w:t xml:space="preserve">All Together </w:t>
      </w:r>
      <w:r w:rsidR="00630552">
        <w:rPr>
          <w:i/>
          <w:iCs/>
          <w:sz w:val="24"/>
          <w:szCs w:val="24"/>
        </w:rPr>
        <w:t>2021</w:t>
      </w:r>
      <w:r w:rsidRPr="00D150B3">
        <w:rPr>
          <w:i/>
          <w:iCs/>
          <w:sz w:val="24"/>
          <w:szCs w:val="24"/>
        </w:rPr>
        <w:t xml:space="preserve"> </w:t>
      </w:r>
      <w:r w:rsidRPr="00D150B3">
        <w:rPr>
          <w:sz w:val="24"/>
          <w:szCs w:val="24"/>
        </w:rPr>
        <w:t>for CAMP NAME</w:t>
      </w:r>
    </w:p>
    <w:p w14:paraId="00619978" w14:textId="3367920C" w:rsidR="009E735D" w:rsidRPr="00D150B3" w:rsidRDefault="00A15503">
      <w:pPr>
        <w:rPr>
          <w:sz w:val="24"/>
          <w:szCs w:val="24"/>
        </w:rPr>
      </w:pPr>
      <w:r w:rsidRPr="00D150B3">
        <w:rPr>
          <w:sz w:val="24"/>
          <w:szCs w:val="24"/>
        </w:rPr>
        <w:t xml:space="preserve">Will You </w:t>
      </w:r>
      <w:r w:rsidR="0029295D" w:rsidRPr="00D150B3">
        <w:rPr>
          <w:sz w:val="24"/>
          <w:szCs w:val="24"/>
        </w:rPr>
        <w:t xml:space="preserve">Join </w:t>
      </w:r>
      <w:r w:rsidR="00630552">
        <w:rPr>
          <w:sz w:val="24"/>
          <w:szCs w:val="24"/>
        </w:rPr>
        <w:t xml:space="preserve">NEW </w:t>
      </w:r>
      <w:r w:rsidRPr="00D150B3">
        <w:rPr>
          <w:i/>
          <w:iCs/>
          <w:sz w:val="24"/>
          <w:szCs w:val="24"/>
        </w:rPr>
        <w:t xml:space="preserve">All Together </w:t>
      </w:r>
      <w:r w:rsidR="00630552">
        <w:rPr>
          <w:i/>
          <w:iCs/>
          <w:sz w:val="24"/>
          <w:szCs w:val="24"/>
        </w:rPr>
        <w:t xml:space="preserve">2021 </w:t>
      </w:r>
      <w:r w:rsidRPr="00D150B3">
        <w:rPr>
          <w:sz w:val="24"/>
          <w:szCs w:val="24"/>
        </w:rPr>
        <w:t>for CAMP NAME</w:t>
      </w:r>
      <w:r w:rsidR="0029295D" w:rsidRPr="00D150B3">
        <w:rPr>
          <w:sz w:val="24"/>
          <w:szCs w:val="24"/>
        </w:rPr>
        <w:t>?</w:t>
      </w:r>
    </w:p>
    <w:p w14:paraId="022D81C5" w14:textId="365D66B0" w:rsidR="0029295D" w:rsidRPr="00D150B3" w:rsidRDefault="0029295D" w:rsidP="1EA585F7">
      <w:pPr>
        <w:rPr>
          <w:sz w:val="24"/>
          <w:szCs w:val="24"/>
        </w:rPr>
      </w:pPr>
      <w:r w:rsidRPr="30EDB83B">
        <w:rPr>
          <w:sz w:val="24"/>
          <w:szCs w:val="24"/>
        </w:rPr>
        <w:t xml:space="preserve">Your Gift to CAMP NAME </w:t>
      </w:r>
      <w:r w:rsidR="00207BE2" w:rsidRPr="30EDB83B">
        <w:rPr>
          <w:rFonts w:ascii="Calibri" w:eastAsia="Calibri" w:hAnsi="Calibri" w:cs="Calibri"/>
          <w:color w:val="D13438"/>
          <w:sz w:val="24"/>
          <w:szCs w:val="24"/>
        </w:rPr>
        <w:t>—</w:t>
      </w:r>
      <w:r w:rsidRPr="30EDB83B">
        <w:rPr>
          <w:sz w:val="24"/>
          <w:szCs w:val="24"/>
        </w:rPr>
        <w:t xml:space="preserve"> NOW with 50% More Impact</w:t>
      </w:r>
    </w:p>
    <w:p w14:paraId="7C711E36" w14:textId="6971F0C8" w:rsidR="00D150B3" w:rsidRDefault="00D150B3">
      <w:pPr>
        <w:rPr>
          <w:sz w:val="24"/>
          <w:szCs w:val="24"/>
        </w:rPr>
      </w:pPr>
      <w:r w:rsidRPr="00D150B3">
        <w:rPr>
          <w:sz w:val="24"/>
          <w:szCs w:val="24"/>
        </w:rPr>
        <w:t>NEEDED</w:t>
      </w:r>
      <w:r>
        <w:rPr>
          <w:sz w:val="24"/>
          <w:szCs w:val="24"/>
        </w:rPr>
        <w:t xml:space="preserve"> NOW</w:t>
      </w:r>
      <w:r w:rsidRPr="00D150B3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Your Gift for </w:t>
      </w:r>
      <w:r w:rsidRPr="00D150B3">
        <w:rPr>
          <w:sz w:val="24"/>
          <w:szCs w:val="24"/>
        </w:rPr>
        <w:t xml:space="preserve">Jewish Camp </w:t>
      </w:r>
      <w:r w:rsidR="00F20EE4">
        <w:rPr>
          <w:sz w:val="24"/>
          <w:szCs w:val="24"/>
        </w:rPr>
        <w:t xml:space="preserve">Comeback </w:t>
      </w:r>
    </w:p>
    <w:p w14:paraId="3EE062EF" w14:textId="46055BFB" w:rsidR="00D150B3" w:rsidRDefault="00F20EE4">
      <w:pPr>
        <w:rPr>
          <w:sz w:val="24"/>
          <w:szCs w:val="24"/>
        </w:rPr>
      </w:pPr>
      <w:r>
        <w:rPr>
          <w:sz w:val="24"/>
          <w:szCs w:val="24"/>
        </w:rPr>
        <w:t>TIME LIMITED OPPORTUNITY: Let’s Rise Together in 2021</w:t>
      </w:r>
    </w:p>
    <w:p w14:paraId="000CAB36" w14:textId="77777777" w:rsidR="00F20EE4" w:rsidRDefault="00F20EE4"/>
    <w:p w14:paraId="76EDA61B" w14:textId="4E2DD10B" w:rsidR="00D150B3" w:rsidRDefault="00D150B3" w:rsidP="00D150B3">
      <w:pPr>
        <w:rPr>
          <w:rFonts w:cstheme="minorHAnsi"/>
          <w:sz w:val="24"/>
          <w:szCs w:val="24"/>
        </w:rPr>
      </w:pPr>
      <w:r w:rsidRPr="00D150B3">
        <w:rPr>
          <w:rFonts w:cstheme="minorHAnsi"/>
          <w:sz w:val="24"/>
          <w:szCs w:val="24"/>
        </w:rPr>
        <w:t>Dear ___________,</w:t>
      </w:r>
    </w:p>
    <w:p w14:paraId="532F1B98" w14:textId="08277DC2" w:rsidR="00F20EE4" w:rsidRPr="00FC254F" w:rsidRDefault="00F20EE4" w:rsidP="00F20EE4">
      <w:pPr>
        <w:spacing w:after="120" w:line="240" w:lineRule="auto"/>
        <w:rPr>
          <w:rFonts w:cstheme="minorHAnsi"/>
          <w:sz w:val="24"/>
          <w:szCs w:val="24"/>
        </w:rPr>
      </w:pPr>
      <w:r w:rsidRPr="004F71DB">
        <w:rPr>
          <w:rFonts w:cstheme="minorHAnsi"/>
          <w:b/>
          <w:bCs/>
          <w:sz w:val="24"/>
          <w:szCs w:val="24"/>
        </w:rPr>
        <w:t xml:space="preserve">The COVID-19 crisis has shown us </w:t>
      </w:r>
      <w:r>
        <w:rPr>
          <w:rFonts w:cstheme="minorHAnsi"/>
          <w:b/>
          <w:bCs/>
          <w:sz w:val="24"/>
          <w:szCs w:val="24"/>
        </w:rPr>
        <w:t xml:space="preserve">that </w:t>
      </w:r>
      <w:r w:rsidRPr="004F71DB">
        <w:rPr>
          <w:rFonts w:cstheme="minorHAnsi"/>
          <w:b/>
          <w:bCs/>
          <w:sz w:val="24"/>
          <w:szCs w:val="24"/>
        </w:rPr>
        <w:t xml:space="preserve">our world needs Jewish camp </w:t>
      </w:r>
      <w:r>
        <w:rPr>
          <w:rFonts w:cstheme="minorHAnsi"/>
          <w:b/>
          <w:bCs/>
          <w:sz w:val="24"/>
          <w:szCs w:val="24"/>
        </w:rPr>
        <w:t xml:space="preserve">and its </w:t>
      </w:r>
      <w:r w:rsidRPr="004F71DB">
        <w:rPr>
          <w:rFonts w:cstheme="minorHAnsi"/>
          <w:b/>
          <w:bCs/>
          <w:sz w:val="24"/>
          <w:szCs w:val="24"/>
        </w:rPr>
        <w:t xml:space="preserve">values </w:t>
      </w:r>
      <w:r>
        <w:rPr>
          <w:rFonts w:cstheme="minorHAnsi"/>
          <w:b/>
          <w:bCs/>
          <w:sz w:val="24"/>
          <w:szCs w:val="24"/>
        </w:rPr>
        <w:t>NOW</w:t>
      </w:r>
      <w:r w:rsidRPr="0075189F">
        <w:rPr>
          <w:rFonts w:cstheme="minorHAnsi"/>
          <w:b/>
          <w:bCs/>
          <w:sz w:val="24"/>
          <w:szCs w:val="24"/>
        </w:rPr>
        <w:t xml:space="preserve"> </w:t>
      </w:r>
      <w:r w:rsidRPr="00FC254F">
        <w:rPr>
          <w:rFonts w:cstheme="minorHAnsi"/>
          <w:b/>
          <w:bCs/>
          <w:sz w:val="24"/>
          <w:szCs w:val="24"/>
        </w:rPr>
        <w:t>more than ever:</w:t>
      </w:r>
      <w:r w:rsidRPr="00FC254F">
        <w:rPr>
          <w:rFonts w:cstheme="minorHAnsi"/>
          <w:sz w:val="24"/>
          <w:szCs w:val="24"/>
        </w:rPr>
        <w:t xml:space="preserve"> </w:t>
      </w:r>
    </w:p>
    <w:p w14:paraId="7003CF91" w14:textId="45DB3811" w:rsidR="00B046A7" w:rsidRPr="00992BE7" w:rsidRDefault="00B046A7" w:rsidP="00B046A7">
      <w:pPr>
        <w:rPr>
          <w:sz w:val="24"/>
          <w:szCs w:val="24"/>
        </w:rPr>
      </w:pPr>
      <w:bookmarkStart w:id="0" w:name="_Hlk62850706"/>
      <w:r w:rsidRPr="00050BC7">
        <w:rPr>
          <w:sz w:val="24"/>
          <w:szCs w:val="24"/>
        </w:rPr>
        <w:t>Loss</w:t>
      </w:r>
      <w:r w:rsidR="002B6298" w:rsidRPr="00050BC7">
        <w:rPr>
          <w:sz w:val="24"/>
          <w:szCs w:val="24"/>
        </w:rPr>
        <w:t xml:space="preserve"> of</w:t>
      </w:r>
      <w:r w:rsidR="00050BC7">
        <w:rPr>
          <w:sz w:val="24"/>
          <w:szCs w:val="24"/>
        </w:rPr>
        <w:t xml:space="preserve"> </w:t>
      </w:r>
      <w:r>
        <w:rPr>
          <w:sz w:val="24"/>
          <w:szCs w:val="24"/>
        </w:rPr>
        <w:t>the last camp season</w:t>
      </w:r>
      <w:bookmarkEnd w:id="0"/>
      <w:r w:rsidRPr="5CF3F8C8">
        <w:rPr>
          <w:sz w:val="24"/>
          <w:szCs w:val="24"/>
        </w:rPr>
        <w:t xml:space="preserve">— our primary source of income — </w:t>
      </w:r>
      <w:r>
        <w:rPr>
          <w:sz w:val="24"/>
          <w:szCs w:val="24"/>
        </w:rPr>
        <w:t xml:space="preserve">along with the additional Covid-19 related costs </w:t>
      </w:r>
      <w:r w:rsidRPr="5CF3F8C8">
        <w:rPr>
          <w:sz w:val="24"/>
          <w:szCs w:val="24"/>
        </w:rPr>
        <w:t xml:space="preserve">means that we must </w:t>
      </w:r>
      <w:r>
        <w:rPr>
          <w:sz w:val="24"/>
          <w:szCs w:val="24"/>
        </w:rPr>
        <w:t xml:space="preserve">continue to </w:t>
      </w:r>
      <w:r w:rsidRPr="00FC254F">
        <w:rPr>
          <w:sz w:val="24"/>
          <w:szCs w:val="24"/>
        </w:rPr>
        <w:t xml:space="preserve">depend more than ever on the </w:t>
      </w:r>
      <w:r>
        <w:rPr>
          <w:sz w:val="24"/>
          <w:szCs w:val="24"/>
        </w:rPr>
        <w:t xml:space="preserve">generosity </w:t>
      </w:r>
      <w:r w:rsidRPr="5CF3F8C8">
        <w:rPr>
          <w:sz w:val="24"/>
          <w:szCs w:val="24"/>
        </w:rPr>
        <w:t>of people who love CAMP NAME</w:t>
      </w:r>
      <w:r>
        <w:rPr>
          <w:sz w:val="24"/>
          <w:szCs w:val="24"/>
        </w:rPr>
        <w:t xml:space="preserve"> – </w:t>
      </w:r>
      <w:r w:rsidRPr="00D1111B">
        <w:rPr>
          <w:b/>
          <w:bCs/>
          <w:sz w:val="24"/>
          <w:szCs w:val="24"/>
        </w:rPr>
        <w:t>YOU</w:t>
      </w:r>
      <w:r>
        <w:rPr>
          <w:sz w:val="24"/>
          <w:szCs w:val="24"/>
        </w:rPr>
        <w:t>!</w:t>
      </w:r>
      <w:r w:rsidRPr="5CF3F8C8">
        <w:rPr>
          <w:sz w:val="24"/>
          <w:szCs w:val="24"/>
        </w:rPr>
        <w:t xml:space="preserve"> </w:t>
      </w:r>
    </w:p>
    <w:p w14:paraId="45C497BE" w14:textId="545D1819" w:rsidR="003D59CE" w:rsidRPr="00992BE7" w:rsidRDefault="003D59CE" w:rsidP="003D59CE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Pr="5CF3F8C8">
        <w:rPr>
          <w:sz w:val="24"/>
          <w:szCs w:val="24"/>
        </w:rPr>
        <w:t xml:space="preserve">he Harold Grinspoon Foundation has stepped up </w:t>
      </w:r>
      <w:r>
        <w:rPr>
          <w:sz w:val="24"/>
          <w:szCs w:val="24"/>
        </w:rPr>
        <w:t xml:space="preserve">again </w:t>
      </w:r>
      <w:r w:rsidRPr="5CF3F8C8">
        <w:rPr>
          <w:sz w:val="24"/>
          <w:szCs w:val="24"/>
        </w:rPr>
        <w:t xml:space="preserve">with a </w:t>
      </w:r>
      <w:r>
        <w:rPr>
          <w:sz w:val="24"/>
          <w:szCs w:val="24"/>
        </w:rPr>
        <w:t xml:space="preserve">matching </w:t>
      </w:r>
      <w:r w:rsidRPr="5CF3F8C8">
        <w:rPr>
          <w:sz w:val="24"/>
          <w:szCs w:val="24"/>
        </w:rPr>
        <w:t xml:space="preserve">challenge grant to inspire your </w:t>
      </w:r>
      <w:r>
        <w:rPr>
          <w:sz w:val="24"/>
          <w:szCs w:val="24"/>
        </w:rPr>
        <w:t>generosity</w:t>
      </w:r>
      <w:r w:rsidRPr="5CF3F8C8">
        <w:rPr>
          <w:sz w:val="24"/>
          <w:szCs w:val="24"/>
        </w:rPr>
        <w:t xml:space="preserve">. </w:t>
      </w:r>
      <w:r w:rsidRPr="5CF3F8C8">
        <w:rPr>
          <w:b/>
          <w:bCs/>
          <w:sz w:val="24"/>
          <w:szCs w:val="24"/>
        </w:rPr>
        <w:t>For every $2 you give NOW, the Foundation will add $1.</w:t>
      </w:r>
      <w:r w:rsidRPr="5CF3F8C8">
        <w:rPr>
          <w:sz w:val="24"/>
          <w:szCs w:val="24"/>
        </w:rPr>
        <w:t xml:space="preserve"> </w:t>
      </w:r>
    </w:p>
    <w:p w14:paraId="5956CB13" w14:textId="1E0C7834" w:rsidR="00D150B3" w:rsidRPr="00FC254F" w:rsidRDefault="003D59CE" w:rsidP="003D59CE">
      <w:pPr>
        <w:spacing w:after="0" w:line="240" w:lineRule="auto"/>
        <w:rPr>
          <w:rFonts w:cstheme="minorHAnsi"/>
          <w:sz w:val="24"/>
          <w:szCs w:val="24"/>
        </w:rPr>
      </w:pPr>
      <w:r w:rsidRPr="5CF3F8C8">
        <w:rPr>
          <w:b/>
          <w:bCs/>
          <w:sz w:val="24"/>
          <w:szCs w:val="24"/>
        </w:rPr>
        <w:t>Can we count on you</w:t>
      </w:r>
      <w:r w:rsidRPr="5CF3F8C8">
        <w:rPr>
          <w:sz w:val="24"/>
          <w:szCs w:val="24"/>
        </w:rPr>
        <w:t xml:space="preserve"> to help us </w:t>
      </w:r>
      <w:r>
        <w:rPr>
          <w:sz w:val="24"/>
          <w:szCs w:val="24"/>
        </w:rPr>
        <w:t xml:space="preserve">ensure that camp NAME </w:t>
      </w:r>
      <w:r w:rsidRPr="00FC254F">
        <w:rPr>
          <w:sz w:val="24"/>
          <w:szCs w:val="24"/>
        </w:rPr>
        <w:t xml:space="preserve">returns more powerful and more vibrant than ever?  </w:t>
      </w:r>
      <w:r w:rsidR="00D150B3" w:rsidRPr="00FC254F">
        <w:rPr>
          <w:rFonts w:cstheme="minorHAnsi"/>
          <w:sz w:val="24"/>
          <w:szCs w:val="24"/>
          <w:u w:val="single"/>
        </w:rPr>
        <w:t>Give here now</w:t>
      </w:r>
      <w:r w:rsidR="00D150B3" w:rsidRPr="00FC254F">
        <w:rPr>
          <w:rFonts w:cstheme="minorHAnsi"/>
          <w:sz w:val="24"/>
          <w:szCs w:val="24"/>
        </w:rPr>
        <w:t>. LINK</w:t>
      </w:r>
    </w:p>
    <w:p w14:paraId="287DD5DE" w14:textId="77777777" w:rsidR="00A56914" w:rsidRDefault="00A56914" w:rsidP="00D150B3">
      <w:pPr>
        <w:rPr>
          <w:sz w:val="24"/>
          <w:szCs w:val="24"/>
        </w:rPr>
      </w:pPr>
    </w:p>
    <w:p w14:paraId="66A6D9EE" w14:textId="6E1FBE90" w:rsidR="005572AD" w:rsidRDefault="005572AD" w:rsidP="005572AD">
      <w:pPr>
        <w:rPr>
          <w:rFonts w:cstheme="minorHAnsi"/>
          <w:sz w:val="24"/>
          <w:szCs w:val="24"/>
        </w:rPr>
      </w:pPr>
      <w:r w:rsidRPr="006A6BA7">
        <w:rPr>
          <w:rFonts w:cstheme="minorHAnsi"/>
          <w:sz w:val="24"/>
          <w:szCs w:val="24"/>
        </w:rPr>
        <w:lastRenderedPageBreak/>
        <w:t>Your support will help us turn this sad page in our camp’s proud history and begin co-creating an exciting new chapter, assuring more life-changing summer experiences and life-long friendships for generations to come.</w:t>
      </w:r>
    </w:p>
    <w:p w14:paraId="40FD0A26" w14:textId="77777777" w:rsidR="00A56914" w:rsidRPr="00D150B3" w:rsidRDefault="00A56914" w:rsidP="00A56914">
      <w:pPr>
        <w:rPr>
          <w:rFonts w:cstheme="minorHAnsi"/>
          <w:sz w:val="24"/>
          <w:szCs w:val="24"/>
        </w:rPr>
      </w:pPr>
      <w:r w:rsidRPr="00D150B3">
        <w:rPr>
          <w:rFonts w:cstheme="minorHAnsi"/>
          <w:b/>
          <w:bCs/>
          <w:sz w:val="24"/>
          <w:szCs w:val="24"/>
        </w:rPr>
        <w:t>Y</w:t>
      </w:r>
      <w:r w:rsidRPr="00D150B3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 xml:space="preserve">our </w:t>
      </w:r>
      <w:r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 xml:space="preserve">investment </w:t>
      </w:r>
      <w:r w:rsidRPr="00D150B3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>of $XX, $XXX, or $XXXX will immediately be increased by 50%.</w:t>
      </w:r>
      <w:r w:rsidRPr="00D150B3"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 xml:space="preserve"> </w:t>
      </w:r>
      <w:r w:rsidRPr="00D150B3">
        <w:rPr>
          <w:rFonts w:eastAsia="Times New Roman" w:cstheme="minorHAnsi"/>
          <w:color w:val="202020"/>
          <w:sz w:val="24"/>
          <w:szCs w:val="24"/>
          <w:u w:val="single"/>
          <w:bdr w:val="none" w:sz="0" w:space="0" w:color="auto" w:frame="1"/>
        </w:rPr>
        <w:t>Give here now</w:t>
      </w:r>
      <w:r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>. LINK</w:t>
      </w:r>
    </w:p>
    <w:p w14:paraId="2A037F5D" w14:textId="77777777" w:rsidR="005572AD" w:rsidRPr="006A6BA7" w:rsidRDefault="005572AD" w:rsidP="005572A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In such strange times, we can only lean on each other, just as we do at camp when we </w:t>
      </w:r>
      <w:r w:rsidRPr="006A6BA7">
        <w:rPr>
          <w:rFonts w:asciiTheme="minorHAnsi" w:hAnsiTheme="minorHAnsi" w:cstheme="minorHAnsi"/>
        </w:rPr>
        <w:t>(INSERT iconic camp tradition, site, song, prayer, game)</w:t>
      </w:r>
      <w:r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>.   So, thank you for your generosity and for being there for us.  We promise to always be there for you.</w:t>
      </w:r>
    </w:p>
    <w:p w14:paraId="6339EEF2" w14:textId="77777777" w:rsidR="005572AD" w:rsidRPr="006A6BA7" w:rsidRDefault="005572AD" w:rsidP="005572A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4090A3CA" w14:textId="77777777" w:rsidR="005572AD" w:rsidRPr="006A6BA7" w:rsidRDefault="005572AD" w:rsidP="005572A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>
        <w:rPr>
          <w:rFonts w:asciiTheme="minorHAnsi" w:hAnsiTheme="minorHAnsi" w:cstheme="minorHAnsi"/>
          <w:color w:val="201F1E"/>
        </w:rPr>
        <w:t>Toda Raba</w:t>
      </w:r>
      <w:r w:rsidRPr="006A6BA7">
        <w:rPr>
          <w:rFonts w:asciiTheme="minorHAnsi" w:hAnsiTheme="minorHAnsi" w:cstheme="minorHAnsi"/>
          <w:color w:val="201F1E"/>
        </w:rPr>
        <w:t>,</w:t>
      </w:r>
    </w:p>
    <w:p w14:paraId="07E8491D" w14:textId="77777777" w:rsidR="005572AD" w:rsidRPr="006A6BA7" w:rsidRDefault="005572AD" w:rsidP="005572A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75499102" w14:textId="77777777" w:rsidR="005572AD" w:rsidRPr="006A6BA7" w:rsidRDefault="005572AD" w:rsidP="005572AD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2020"/>
          <w:bdr w:val="none" w:sz="0" w:space="0" w:color="auto" w:frame="1"/>
        </w:rPr>
      </w:pPr>
      <w:r w:rsidRPr="006A6BA7">
        <w:rPr>
          <w:rFonts w:asciiTheme="minorHAnsi" w:hAnsiTheme="minorHAnsi" w:cstheme="minorHAnsi"/>
          <w:color w:val="202020"/>
          <w:bdr w:val="none" w:sz="0" w:space="0" w:color="auto" w:frame="1"/>
        </w:rPr>
        <w:t xml:space="preserve">(Signature) </w:t>
      </w:r>
    </w:p>
    <w:p w14:paraId="529DC8EE" w14:textId="77777777" w:rsidR="005572AD" w:rsidRDefault="005572AD" w:rsidP="005572A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01F1E"/>
        </w:rPr>
      </w:pPr>
      <w:r w:rsidRPr="006A6BA7">
        <w:rPr>
          <w:rFonts w:asciiTheme="minorHAnsi" w:hAnsiTheme="minorHAnsi" w:cstheme="minorHAnsi"/>
          <w:color w:val="202020"/>
          <w:bdr w:val="none" w:sz="0" w:space="0" w:color="auto" w:frame="1"/>
        </w:rPr>
        <w:t xml:space="preserve">Name, Title </w:t>
      </w:r>
      <w:r w:rsidRPr="006A6BA7">
        <w:rPr>
          <w:rFonts w:asciiTheme="minorHAnsi" w:hAnsiTheme="minorHAnsi" w:cstheme="minorHAnsi"/>
          <w:color w:val="202020"/>
          <w:bdr w:val="none" w:sz="0" w:space="0" w:color="auto" w:frame="1"/>
        </w:rPr>
        <w:br/>
      </w:r>
    </w:p>
    <w:p w14:paraId="0A322410" w14:textId="6BD13AA5" w:rsidR="005572AD" w:rsidRPr="00350608" w:rsidRDefault="005572AD" w:rsidP="005572AD">
      <w:pPr>
        <w:rPr>
          <w:rFonts w:cstheme="minorHAnsi"/>
          <w:sz w:val="24"/>
          <w:szCs w:val="24"/>
        </w:rPr>
      </w:pPr>
      <w:r w:rsidRPr="00350608">
        <w:rPr>
          <w:color w:val="201F1E"/>
          <w:sz w:val="24"/>
          <w:szCs w:val="24"/>
        </w:rPr>
        <w:t>P.S.</w:t>
      </w:r>
      <w:r w:rsidRPr="51121646">
        <w:rPr>
          <w:color w:val="201F1E"/>
        </w:rPr>
        <w:t xml:space="preserve"> </w:t>
      </w:r>
      <w:r>
        <w:rPr>
          <w:rFonts w:cstheme="minorHAnsi"/>
          <w:b/>
          <w:bCs/>
          <w:sz w:val="24"/>
          <w:szCs w:val="24"/>
        </w:rPr>
        <w:t>L</w:t>
      </w:r>
      <w:r w:rsidRPr="006A6BA7">
        <w:rPr>
          <w:rFonts w:cstheme="minorHAnsi"/>
          <w:b/>
          <w:bCs/>
          <w:sz w:val="24"/>
          <w:szCs w:val="24"/>
        </w:rPr>
        <w:t>et’s rise together in 2021!</w:t>
      </w:r>
      <w:r>
        <w:rPr>
          <w:rFonts w:cstheme="minorHAnsi"/>
          <w:sz w:val="24"/>
          <w:szCs w:val="24"/>
        </w:rPr>
        <w:t xml:space="preserve">  </w:t>
      </w:r>
      <w:r w:rsidRPr="00350608">
        <w:rPr>
          <w:color w:val="201F1E"/>
          <w:sz w:val="24"/>
          <w:szCs w:val="24"/>
        </w:rPr>
        <w:t xml:space="preserve">You can put your gift to work immediately </w:t>
      </w:r>
      <w:r w:rsidRPr="00350608">
        <w:rPr>
          <w:rFonts w:ascii="Calibri" w:eastAsia="Calibri" w:hAnsi="Calibri" w:cs="Calibri"/>
          <w:sz w:val="24"/>
          <w:szCs w:val="24"/>
        </w:rPr>
        <w:t>—</w:t>
      </w:r>
      <w:r w:rsidRPr="00350608">
        <w:rPr>
          <w:color w:val="201F1E"/>
          <w:sz w:val="24"/>
          <w:szCs w:val="24"/>
        </w:rPr>
        <w:t xml:space="preserve"> and add a 50% match </w:t>
      </w:r>
      <w:r w:rsidRPr="00350608">
        <w:rPr>
          <w:rFonts w:ascii="Calibri" w:eastAsia="Calibri" w:hAnsi="Calibri" w:cs="Calibri"/>
          <w:sz w:val="24"/>
          <w:szCs w:val="24"/>
        </w:rPr>
        <w:t>—</w:t>
      </w:r>
      <w:r w:rsidRPr="00350608">
        <w:rPr>
          <w:color w:val="201F1E"/>
          <w:sz w:val="24"/>
          <w:szCs w:val="24"/>
        </w:rPr>
        <w:t xml:space="preserve"> by using our </w:t>
      </w:r>
      <w:r w:rsidRPr="00350608">
        <w:rPr>
          <w:color w:val="201F1E"/>
          <w:sz w:val="24"/>
          <w:szCs w:val="24"/>
          <w:u w:val="single"/>
        </w:rPr>
        <w:t>online</w:t>
      </w:r>
      <w:r w:rsidRPr="00350608">
        <w:rPr>
          <w:color w:val="201F1E"/>
          <w:sz w:val="24"/>
          <w:szCs w:val="24"/>
        </w:rPr>
        <w:t xml:space="preserve"> </w:t>
      </w:r>
      <w:r w:rsidRPr="00350608">
        <w:rPr>
          <w:color w:val="201F1E"/>
          <w:sz w:val="24"/>
          <w:szCs w:val="24"/>
          <w:u w:val="single"/>
        </w:rPr>
        <w:t>giving page</w:t>
      </w:r>
      <w:r w:rsidRPr="00350608">
        <w:rPr>
          <w:color w:val="201F1E"/>
          <w:sz w:val="24"/>
          <w:szCs w:val="24"/>
        </w:rPr>
        <w:t xml:space="preserve"> LINK.  Thank You! </w:t>
      </w:r>
    </w:p>
    <w:p w14:paraId="14DD1D1A" w14:textId="29E3E48B" w:rsidR="00D150B3" w:rsidRPr="002B6298" w:rsidRDefault="00D150B3" w:rsidP="002B629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01F1E"/>
        </w:rPr>
      </w:pP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</w:p>
    <w:p w14:paraId="29EEB939" w14:textId="77777777" w:rsidR="00D150B3" w:rsidRDefault="00D150B3" w:rsidP="00463710">
      <w:pPr>
        <w:rPr>
          <w:rFonts w:ascii="Times New Roman" w:hAnsi="Times New Roman" w:cs="Times New Roman"/>
          <w:sz w:val="24"/>
          <w:szCs w:val="24"/>
        </w:rPr>
      </w:pPr>
    </w:p>
    <w:p w14:paraId="30B3C4D2" w14:textId="28E0430C" w:rsidR="002B6298" w:rsidRPr="006A6BA7" w:rsidRDefault="002B6298" w:rsidP="002B6298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color w:val="201F1E"/>
        </w:rPr>
      </w:pP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 w:rsidRPr="006A6BA7">
        <w:rPr>
          <w:rFonts w:asciiTheme="minorHAnsi" w:hAnsiTheme="minorHAnsi" w:cstheme="minorHAnsi"/>
          <w:color w:val="201F1E"/>
        </w:rPr>
        <w:tab/>
        <w:t>1 February, 202</w:t>
      </w:r>
      <w:r w:rsidR="00050BC7">
        <w:rPr>
          <w:rFonts w:asciiTheme="minorHAnsi" w:hAnsiTheme="minorHAnsi" w:cstheme="minorHAnsi"/>
          <w:color w:val="201F1E"/>
        </w:rPr>
        <w:t>1</w:t>
      </w:r>
    </w:p>
    <w:p w14:paraId="7B927DE2" w14:textId="77777777" w:rsidR="002B6298" w:rsidRDefault="002B6298" w:rsidP="002B6298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color w:val="201F1E"/>
        </w:rPr>
      </w:pPr>
      <w:r w:rsidRPr="006A6BA7">
        <w:rPr>
          <w:rFonts w:asciiTheme="minorHAnsi" w:hAnsiTheme="minorHAnsi" w:cstheme="minorHAnsi"/>
          <w:color w:val="201F1E"/>
        </w:rPr>
        <w:t>19 Shevat, 5781</w:t>
      </w:r>
    </w:p>
    <w:p w14:paraId="3DF43FE3" w14:textId="77777777" w:rsidR="002B6298" w:rsidRPr="006A6BA7" w:rsidRDefault="002B6298" w:rsidP="002B6298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color w:val="201F1E"/>
        </w:rPr>
      </w:pPr>
      <w:r>
        <w:rPr>
          <w:rFonts w:asciiTheme="minorHAnsi" w:hAnsiTheme="minorHAnsi" w:cstheme="minorHAnsi"/>
          <w:color w:val="201F1E"/>
        </w:rPr>
        <w:t>(If sent at the end of February, could be attached to Purim and its story – Haman, Esther, and Mordecai)</w:t>
      </w:r>
    </w:p>
    <w:p w14:paraId="5E43B9CF" w14:textId="77777777" w:rsidR="002B6298" w:rsidRDefault="002B6298" w:rsidP="002B629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673C2BF0" w14:textId="77777777" w:rsidR="002B6298" w:rsidRDefault="002B6298" w:rsidP="002B6298">
      <w:pPr>
        <w:rPr>
          <w:rFonts w:ascii="Calibri" w:eastAsia="Calibri" w:hAnsi="Calibri" w:cs="Calibri"/>
        </w:rPr>
      </w:pPr>
      <w:r w:rsidRPr="5CF3F8C8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us at JCamp 180: </w:t>
      </w:r>
      <w:hyperlink r:id="rId7">
        <w:r w:rsidRPr="5CF3F8C8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evin@hgf.org</w:t>
        </w:r>
      </w:hyperlink>
      <w:r w:rsidRPr="5CF3F8C8">
        <w:rPr>
          <w:rFonts w:ascii="Calibri" w:eastAsia="Calibri" w:hAnsi="Calibri" w:cs="Calibri"/>
          <w:i/>
          <w:iCs/>
          <w:color w:val="000000" w:themeColor="text1"/>
          <w:u w:val="single"/>
        </w:rPr>
        <w:t>.</w:t>
      </w:r>
    </w:p>
    <w:p w14:paraId="0A6E8C0E" w14:textId="77777777" w:rsidR="002B6298" w:rsidRDefault="002B6298" w:rsidP="002B629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4F7DEF29" w14:textId="77777777" w:rsidR="00D150B3" w:rsidRDefault="00D150B3" w:rsidP="00463710">
      <w:pPr>
        <w:rPr>
          <w:rFonts w:ascii="Times New Roman" w:hAnsi="Times New Roman" w:cs="Times New Roman"/>
          <w:sz w:val="24"/>
          <w:szCs w:val="24"/>
        </w:rPr>
      </w:pPr>
    </w:p>
    <w:p w14:paraId="793BF244" w14:textId="77777777" w:rsidR="00D150B3" w:rsidRDefault="00D150B3" w:rsidP="00463710">
      <w:pPr>
        <w:rPr>
          <w:rFonts w:ascii="Times New Roman" w:hAnsi="Times New Roman" w:cs="Times New Roman"/>
          <w:sz w:val="24"/>
          <w:szCs w:val="24"/>
        </w:rPr>
      </w:pPr>
    </w:p>
    <w:p w14:paraId="606C0B00" w14:textId="77777777" w:rsidR="00D150B3" w:rsidRDefault="00D150B3" w:rsidP="00463710">
      <w:pPr>
        <w:rPr>
          <w:rFonts w:ascii="Times New Roman" w:hAnsi="Times New Roman" w:cs="Times New Roman"/>
          <w:sz w:val="24"/>
          <w:szCs w:val="24"/>
        </w:rPr>
      </w:pPr>
    </w:p>
    <w:p w14:paraId="05941B30" w14:textId="77777777" w:rsidR="00D150B3" w:rsidRDefault="00D150B3" w:rsidP="00463710">
      <w:pPr>
        <w:rPr>
          <w:rFonts w:ascii="Times New Roman" w:hAnsi="Times New Roman" w:cs="Times New Roman"/>
          <w:sz w:val="24"/>
          <w:szCs w:val="24"/>
        </w:rPr>
      </w:pPr>
    </w:p>
    <w:p w14:paraId="40A86A24" w14:textId="77777777" w:rsidR="00D150B3" w:rsidRDefault="00D150B3" w:rsidP="00463710">
      <w:pPr>
        <w:rPr>
          <w:rFonts w:ascii="Times New Roman" w:hAnsi="Times New Roman" w:cs="Times New Roman"/>
          <w:sz w:val="24"/>
          <w:szCs w:val="24"/>
        </w:rPr>
      </w:pPr>
    </w:p>
    <w:p w14:paraId="3246E1C9" w14:textId="77777777" w:rsidR="00A15503" w:rsidRDefault="00A15503"/>
    <w:sectPr w:rsidR="00A155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AxMbCwNDc0NrRU0lEKTi0uzszPAykwrAUA1Qh1FywAAAA="/>
  </w:docVars>
  <w:rsids>
    <w:rsidRoot w:val="00A15503"/>
    <w:rsid w:val="00050BC7"/>
    <w:rsid w:val="001100D1"/>
    <w:rsid w:val="00207BE2"/>
    <w:rsid w:val="00245648"/>
    <w:rsid w:val="0029295D"/>
    <w:rsid w:val="002B6298"/>
    <w:rsid w:val="003D59CE"/>
    <w:rsid w:val="00463710"/>
    <w:rsid w:val="005572AD"/>
    <w:rsid w:val="00630552"/>
    <w:rsid w:val="009E735D"/>
    <w:rsid w:val="00A15503"/>
    <w:rsid w:val="00A56914"/>
    <w:rsid w:val="00B046A7"/>
    <w:rsid w:val="00D150B3"/>
    <w:rsid w:val="00F20EE4"/>
    <w:rsid w:val="00F428A8"/>
    <w:rsid w:val="00FC254F"/>
    <w:rsid w:val="03C0EB2B"/>
    <w:rsid w:val="03E2C430"/>
    <w:rsid w:val="095E1532"/>
    <w:rsid w:val="0AC2D833"/>
    <w:rsid w:val="0C8DC921"/>
    <w:rsid w:val="0D543808"/>
    <w:rsid w:val="0FEE5F79"/>
    <w:rsid w:val="119AE99F"/>
    <w:rsid w:val="13E283CF"/>
    <w:rsid w:val="17DBAEEE"/>
    <w:rsid w:val="1A72CA90"/>
    <w:rsid w:val="1B8FA304"/>
    <w:rsid w:val="1BD3A061"/>
    <w:rsid w:val="1CADB030"/>
    <w:rsid w:val="1D32A674"/>
    <w:rsid w:val="1EA585F7"/>
    <w:rsid w:val="1FCD861D"/>
    <w:rsid w:val="266B579D"/>
    <w:rsid w:val="2B19D31A"/>
    <w:rsid w:val="2E8A4B43"/>
    <w:rsid w:val="30EDB83B"/>
    <w:rsid w:val="319C6A67"/>
    <w:rsid w:val="33D5EEA8"/>
    <w:rsid w:val="360E79EC"/>
    <w:rsid w:val="386F750C"/>
    <w:rsid w:val="3C20FCBF"/>
    <w:rsid w:val="3F13F43C"/>
    <w:rsid w:val="3F790231"/>
    <w:rsid w:val="430C18DC"/>
    <w:rsid w:val="43463928"/>
    <w:rsid w:val="43DF5B83"/>
    <w:rsid w:val="4581D5CC"/>
    <w:rsid w:val="4DBB0A7E"/>
    <w:rsid w:val="520A01B1"/>
    <w:rsid w:val="5644FA1F"/>
    <w:rsid w:val="6401B695"/>
    <w:rsid w:val="658F03CC"/>
    <w:rsid w:val="687066FA"/>
    <w:rsid w:val="6882EB85"/>
    <w:rsid w:val="70E11AAC"/>
    <w:rsid w:val="78C090CD"/>
    <w:rsid w:val="7A4BD5BF"/>
    <w:rsid w:val="7BE5791D"/>
    <w:rsid w:val="7FD1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E43A7"/>
  <w15:chartTrackingRefBased/>
  <w15:docId w15:val="{4F25C73F-D9E1-400A-9BF3-9E4C3EA2C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155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0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B62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Kevin@hgf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DE283B-B317-4E41-9B9F-C708BA703E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53C0D7-BC5A-47D1-8717-DB9942C7B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229013-605D-4D4D-ABBC-FD409E7EB3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3</cp:revision>
  <dcterms:created xsi:type="dcterms:W3CDTF">2021-02-03T20:45:00Z</dcterms:created>
  <dcterms:modified xsi:type="dcterms:W3CDTF">2021-02-0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